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rvatski-croatian"/>
      <w:bookmarkEnd w:id="21"/>
      <w:r>
        <w:t xml:space="preserve">Hrvatski / Croat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rvat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c15f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